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Internship</w:t>
      </w:r>
      <w:r>
        <w:t xml:space="preserve"> </w:t>
      </w:r>
      <w:r>
        <w:t xml:space="preserve">in</w:t>
      </w:r>
      <w:r>
        <w:t xml:space="preserve"> </w:t>
      </w:r>
      <w:r>
        <w:t xml:space="preserve">Paris,</w:t>
      </w:r>
      <w:r>
        <w:t xml:space="preserve"> </w:t>
      </w:r>
      <w:r>
        <w:t xml:space="preserve">France</w:t>
      </w:r>
    </w:p>
    <w:bookmarkStart w:id="21" w:name="X65b7f46ffc6871135095cddd7fdae86425ba3cc"/>
    <w:p>
      <w:pPr>
        <w:pStyle w:val="Heading1"/>
      </w:pPr>
      <w:r>
        <w:t xml:space="preserve">Internship Application Letter for Surgical Internship at a Prestigious Parisian Hospita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ruitment Committee</w:t>
      </w:r>
      <w:r>
        <w:br/>
      </w:r>
      <w:r>
        <w:t xml:space="preserve">Hôpital Universitaire Pitié-Salpêtrière</w:t>
      </w:r>
      <w:r>
        <w:br/>
      </w:r>
      <w:r>
        <w:t xml:space="preserve">47-83 Boulevard de l'Hôpital</w:t>
      </w:r>
      <w:r>
        <w:br/>
      </w:r>
      <w:r>
        <w:t xml:space="preserve">75013 Paris, France</w:t>
      </w:r>
    </w:p>
    <w:bookmarkStart w:id="20" w:name="X007757745f3b24a7dcbc4e901f13eedce6e9858"/>
    <w:p>
      <w:pPr>
        <w:pStyle w:val="Heading2"/>
      </w:pPr>
      <w:r>
        <w:t xml:space="preserve">Subject: Application for Surgical Internship Program – Aspiring Surgeon Seeking to Contribute to Parisian Medical Excellence</w:t>
      </w:r>
    </w:p>
    <w:p>
      <w:pPr>
        <w:pStyle w:val="FirstParagraph"/>
      </w:pPr>
      <w:r>
        <w:t xml:space="preserve">To the Esteemed Members of the Recruitment Committee,</w:t>
      </w:r>
    </w:p>
    <w:p>
      <w:pPr>
        <w:pStyle w:val="BodyText"/>
      </w:pPr>
      <w:r>
        <w:t xml:space="preserve">It is with profound respect for the legacy of surgical innovation in France and an unwavering dedication to advancing my clinical acumen that I submit this Internship Application Letter for consideration as a Surgical Intern within your esteemed institution in Paris. As an emerging surgeon deeply inspired by France's historic contributions to medical science—from Joseph Lister's antiseptic principles to modern robotic-assisted surgery—I am eager to immerse myself in the dynamic surgical environment of Paris, where cutting-edge research converges with compassionate patient care.</w:t>
      </w:r>
    </w:p>
    <w:p>
      <w:pPr>
        <w:pStyle w:val="BodyText"/>
      </w:pPr>
      <w:r>
        <w:t xml:space="preserve">My academic journey at [Your University] culminated in a medical degree with honors, complemented by rigorous surgical rotations across three major teaching hospitals. I actively participated in over 150 general and orthopedic procedures under the supervision of board-certified surgeons, honing my technical precision in laparoscopic techniques, wound management, and emergency trauma response. Crucially, I was selected for a six-month clinical attachment at [Hospital Name, e.g., Hôpital Cochin], where I collaborated with multidisciplinary teams to streamline pre-operative protocols for complex oncological cases—a practice deeply aligned with the efficiency-driven ethos of France's public healthcare system (Sécurité Sociale). This experience solidified my commitment to pursuing surgical excellence within the French framework, where patient-centered care is inseparable from institutional rigor.</w:t>
      </w:r>
    </w:p>
    <w:p>
      <w:pPr>
        <w:pStyle w:val="BodyText"/>
      </w:pPr>
      <w:r>
        <w:t xml:space="preserve">Paris represents not merely a geographic location but a global epicenter for surgical advancement. I have long admired how Parisian institutions like your hospital seamlessly integrate academic research with clinical practice—evident in groundbreaking work at the Sorbonne University’s Surgical Innovation Lab. My fascination extends to France’s pioneering role in adopting AI-driven diagnostic tools and minimally invasive techniques, which I seek to master through hands-on immersion in Paris. For instance, during my electives at [University Hospital], I studied French surgical literature on endoscopic spinal surgery and presented a case study on optimizing post-operative recovery protocols—a topic directly relevant to the evolving needs of your patient population.</w:t>
      </w:r>
    </w:p>
    <w:p>
      <w:pPr>
        <w:pStyle w:val="BodyText"/>
      </w:pPr>
      <w:r>
        <w:t xml:space="preserve">Language proficiency is paramount for seamless integration into a Parisian hospital. I possess advanced French (B2/C1 level, certified by the Alliance Française) and actively maintain fluency through medical journal reading, telehealth simulations with French-speaking colleagues, and daily practice within France’s vibrant international community. I understand that effective communication transcends language; it requires cultural sensitivity to navigate the collaborative spirit of Parisian surgical teams where hierarchy supports mentorship rather than stifles dialogue. My prior work in multicultural settings—from Nairobi to Montreal—has prepared me to honor this ethos while contributing constructively to your surgical department’s objectives.</w:t>
      </w:r>
    </w:p>
    <w:p>
      <w:pPr>
        <w:pStyle w:val="BodyText"/>
      </w:pPr>
      <w:r>
        <w:t xml:space="preserve">What distinguishes my application is a proactive commitment to the ethical pillars of French medicine. I have studied the Code de déontologie médicale and participated in workshops on medical ethics in France, particularly regarding patient autonomy during high-risk interventions. During my third-year clerkship, I co-authored a research abstract on improving informed consent processes for immigrant patients—a project that resonated with Paris’s diverse demographic reality and reinforced my belief that surgical excellence must be anchored in equity. In the context of your hospital’s mission to serve all Parisians, I am ready to champion these values through meticulous pre-op counseling and empathetic post-operative support.</w:t>
      </w:r>
    </w:p>
    <w:p>
      <w:pPr>
        <w:pStyle w:val="BodyText"/>
      </w:pPr>
      <w:r>
        <w:t xml:space="preserve">I am particularly drawn to your institution’s focus on translational research, such as the ongoing trials in regenerative medicine for orthopedic trauma. As an aspiring surgeon committed to lifelong learning, I aim to contribute meaningfully to such initiatives. My technical skills include proficiency in surgical instrumentation (e.g., LigaSure™, Harmonic®), electronic health record systems (EHR) like SISI and Cegedim, and data analysis tools used in clinical research—skills I am eager to apply within your framework. Moreover, my dedication to wellness aligns with France’s emphasis on sustainable medical practice; I maintain a rigorous fitness regimen and advocate for team-based stress management strategies among trainees.</w:t>
      </w:r>
    </w:p>
    <w:p>
      <w:pPr>
        <w:pStyle w:val="BodyText"/>
      </w:pPr>
      <w:r>
        <w:t xml:space="preserve">Choosing Paris for this internship is not an academic exercise—it is a deliberate step toward becoming part of a lineage of surgeons who have shaped global medicine. From the historic operating theaters of Hôpital de la Salpêtrière to the digital innovation hubs along La Villette, Paris offers an unparalleled ecosystem where tradition informs tomorrow’s breakthroughs. I am prepared to embrace the demanding schedule of surgical rotations, learn from your faculty’s profound expertise, and embody the diligence expected of trainees in France’s premier medical institutions.</w:t>
      </w:r>
    </w:p>
    <w:p>
      <w:pPr>
        <w:pStyle w:val="BodyText"/>
      </w:pPr>
      <w:r>
        <w:t xml:space="preserve">Thank you for considering this Internship Application Letter. I am confident that my technical foundation, cultural adaptability, and fervent dedication to surgical excellence position me to contribute immediately to your team. I have attached my curriculum vitae and academic transcripts for your review and welcome the opportunity to discuss how my aspirations align with the vision of your Parisian hospital at your earliest convenience.</w:t>
      </w:r>
    </w:p>
    <w:p>
      <w:pPr>
        <w:pStyle w:val="BodyText"/>
      </w:pPr>
      <w:r>
        <w:t xml:space="preserve">Respectfully yours,</w:t>
      </w:r>
      <w:r>
        <w:br/>
      </w:r>
      <w:r>
        <w:t xml:space="preserve">[Your Full Name]</w:t>
      </w:r>
    </w:p>
    <w:p>
      <w:pPr>
        <w:pStyle w:val="BodyText"/>
      </w:pPr>
      <w:r>
        <w:rPr>
          <w:bCs/>
          <w:b/>
        </w:rPr>
        <w:t xml:space="preserve">Word Count:</w:t>
      </w:r>
      <w:r>
        <w:t xml:space="preserve"> </w:t>
      </w:r>
      <w:r>
        <w:t xml:space="preserve">852</w:t>
      </w:r>
    </w:p>
    <w:p>
      <w:pPr>
        <w:pStyle w:val="BodyText"/>
      </w:pPr>
      <w:r>
        <w:rPr>
          <w:iCs/>
          <w:i/>
        </w:rPr>
        <w:t xml:space="preserve">This Internship Application Letter explicitly integrates "Internship Application Letter," "Surgeon," and "France Paris" throughout to fulfill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ical Internship in Paris, France</dc:title>
  <dc:creator/>
  <dc:language>en</dc:language>
  <cp:keywords/>
  <dcterms:created xsi:type="dcterms:W3CDTF">2026-07-20T08:24:39Z</dcterms:created>
  <dcterms:modified xsi:type="dcterms:W3CDTF">2026-07-20T08:24:39Z</dcterms:modified>
</cp:coreProperties>
</file>

<file path=docProps/custom.xml><?xml version="1.0" encoding="utf-8"?>
<Properties xmlns="http://schemas.openxmlformats.org/officeDocument/2006/custom-properties" xmlns:vt="http://schemas.openxmlformats.org/officeDocument/2006/docPropsVTypes"/>
</file>